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DED55" w14:textId="1C3B70A9" w:rsidR="004D280C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5D3F5E72" w:rsidR="004D280C" w:rsidRPr="0083667D" w:rsidRDefault="00557C43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Iran, GPA: 3.88/4.0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</w:t>
      </w:r>
      <w:r w:rsidR="0030125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348494AE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0B0C7E6F" w14:textId="4E1F2829" w:rsidR="00297DCE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795B1DD2" w14:textId="366E1D2E" w:rsidR="00297DCE" w:rsidRDefault="00646E60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proofErr w:type="spellStart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A14CA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9420A9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24FFEC0" w14:textId="7CF5ACDA" w:rsidR="0052614C" w:rsidRDefault="008A05D7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8A05D7">
        <w:rPr>
          <w:rFonts w:asciiTheme="majorBidi" w:hAnsiTheme="majorBidi" w:cstheme="majorBidi"/>
          <w:sz w:val="20"/>
          <w:szCs w:val="20"/>
        </w:rPr>
        <w:t>Developed innovative methods for predicting fault-r</w:t>
      </w:r>
      <w:r w:rsidR="00C30FC9">
        <w:rPr>
          <w:rFonts w:asciiTheme="majorBidi" w:hAnsiTheme="majorBidi" w:cstheme="majorBidi"/>
          <w:sz w:val="20"/>
          <w:szCs w:val="20"/>
        </w:rPr>
        <w:t>evealing mutants, resulting in</w:t>
      </w:r>
      <w:r w:rsidRPr="008A05D7">
        <w:rPr>
          <w:rFonts w:asciiTheme="majorBidi" w:hAnsiTheme="majorBidi" w:cstheme="majorBidi"/>
          <w:sz w:val="20"/>
          <w:szCs w:val="20"/>
        </w:rPr>
        <w:t xml:space="preserve"> </w:t>
      </w:r>
      <w:r w:rsidR="00F30976">
        <w:rPr>
          <w:rFonts w:asciiTheme="majorBidi" w:hAnsiTheme="majorBidi" w:cstheme="majorBidi"/>
          <w:sz w:val="20"/>
          <w:szCs w:val="20"/>
        </w:rPr>
        <w:t xml:space="preserve">a </w:t>
      </w:r>
      <w:r w:rsidRPr="008A05D7">
        <w:rPr>
          <w:rFonts w:asciiTheme="majorBidi" w:hAnsiTheme="majorBidi" w:cstheme="majorBidi"/>
          <w:sz w:val="20"/>
          <w:szCs w:val="20"/>
        </w:rPr>
        <w:t>9% accuracy improvement</w:t>
      </w:r>
    </w:p>
    <w:p w14:paraId="0B9D3838" w14:textId="52438700" w:rsidR="00AD1822" w:rsidRDefault="00AF0951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0951">
        <w:rPr>
          <w:rFonts w:asciiTheme="majorBidi" w:hAnsiTheme="majorBidi" w:cstheme="majorBidi"/>
          <w:sz w:val="20"/>
          <w:szCs w:val="20"/>
        </w:rPr>
        <w:t>Developed transfer learning-based methods that outperformed previous solutions in Mutant Selection a</w:t>
      </w:r>
      <w:r w:rsidR="00956E5C">
        <w:rPr>
          <w:rFonts w:asciiTheme="majorBidi" w:hAnsiTheme="majorBidi" w:cstheme="majorBidi"/>
          <w:sz w:val="20"/>
          <w:szCs w:val="20"/>
        </w:rPr>
        <w:t>nd Prioritization by 67% and 4%</w:t>
      </w:r>
    </w:p>
    <w:p w14:paraId="6E1189E2" w14:textId="6836AAA1" w:rsidR="00B74CC3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Investigated predictive mutation testing and proposed a method that handles missing values with a 10% accuracy improvement</w:t>
      </w:r>
    </w:p>
    <w:p w14:paraId="46B720DB" w14:textId="61300CC1" w:rsidR="004574FF" w:rsidRPr="00BD17A6" w:rsidRDefault="00BD17A6" w:rsidP="00BD17A6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D17A6">
        <w:rPr>
          <w:rFonts w:asciiTheme="majorBidi" w:hAnsiTheme="majorBidi" w:cstheme="majorBidi"/>
          <w:sz w:val="20"/>
          <w:szCs w:val="20"/>
        </w:rPr>
        <w:t xml:space="preserve">Formulated and suggested concrete frameworks for future research on Dynamic Mutant Prioritization and </w:t>
      </w:r>
      <w:r>
        <w:rPr>
          <w:rFonts w:asciiTheme="majorBidi" w:hAnsiTheme="majorBidi" w:cstheme="majorBidi"/>
          <w:sz w:val="20"/>
          <w:szCs w:val="20"/>
        </w:rPr>
        <w:t>Dynamic Mutant Selection</w:t>
      </w:r>
    </w:p>
    <w:p w14:paraId="74B4994E" w14:textId="007E1D36" w:rsidR="004F3A34" w:rsidRDefault="00BF02C0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126B">
        <w:rPr>
          <w:rFonts w:asciiTheme="majorBidi" w:hAnsiTheme="majorBidi" w:cstheme="majorBidi"/>
          <w:b/>
          <w:bCs/>
          <w:sz w:val="20"/>
          <w:szCs w:val="20"/>
        </w:rPr>
        <w:t xml:space="preserve">Company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245D2F5E" w:rsidR="004F3A34" w:rsidRDefault="00D27EB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27EB3">
        <w:rPr>
          <w:rFonts w:asciiTheme="majorBidi" w:hAnsiTheme="majorBidi" w:cstheme="majorBidi"/>
          <w:sz w:val="20"/>
          <w:szCs w:val="20"/>
        </w:rPr>
        <w:t xml:space="preserve">Created and taught a C# course on Consuming Web Services, purchased by </w:t>
      </w:r>
      <w:r w:rsidR="005F65BE">
        <w:rPr>
          <w:rFonts w:asciiTheme="majorBidi" w:hAnsiTheme="majorBidi" w:cstheme="majorBidi"/>
          <w:sz w:val="20"/>
          <w:szCs w:val="20"/>
        </w:rPr>
        <w:t>around</w:t>
      </w:r>
      <w:r w:rsidRPr="00D27EB3">
        <w:rPr>
          <w:rFonts w:asciiTheme="majorBidi" w:hAnsiTheme="majorBidi" w:cstheme="majorBidi"/>
          <w:sz w:val="20"/>
          <w:szCs w:val="20"/>
        </w:rPr>
        <w:t xml:space="preserve"> 250 students with very positive feedback</w:t>
      </w:r>
    </w:p>
    <w:p w14:paraId="50FCEF25" w14:textId="5F327443" w:rsidR="002B55AF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eveloper </w:t>
      </w:r>
      <w:r w:rsidR="00F36BCD"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="002B55AF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36BCD"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Jul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</w:p>
    <w:p w14:paraId="126F36A3" w14:textId="23BF5662" w:rsidR="002B55AF" w:rsidRDefault="00ED3F1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ustomized RADMAN’s website template using Html5, CSS3, </w:t>
      </w:r>
      <w:r w:rsidR="002C61E5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>Java Script</w:t>
      </w:r>
    </w:p>
    <w:p w14:paraId="777972A5" w14:textId="230F644B" w:rsidR="00646C14" w:rsidRPr="00E51BF3" w:rsidRDefault="00E51BF3" w:rsidP="00E51BF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51BF3">
        <w:rPr>
          <w:rFonts w:asciiTheme="majorBidi" w:hAnsiTheme="majorBidi" w:cstheme="majorBidi"/>
          <w:sz w:val="20"/>
          <w:szCs w:val="20"/>
        </w:rPr>
        <w:t>Designed and implemented the SQL server database and backend of RADMAN’s website using C# and ASP.NET Core</w:t>
      </w:r>
    </w:p>
    <w:p w14:paraId="4F6CD186" w14:textId="04F4FEBC" w:rsidR="003D4285" w:rsidRDefault="003A61ED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7A129454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Designed and oversaw a project for an Advanced Programming course, delegating tasks to 70 students</w:t>
      </w:r>
    </w:p>
    <w:p w14:paraId="231E752C" w14:textId="534D38DB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Instructed C# by guiding students through multiple practice problems</w:t>
      </w:r>
    </w:p>
    <w:p w14:paraId="365DC322" w14:textId="2F0C0C0F" w:rsidR="00230053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>eveloper Intern</w:t>
      </w:r>
      <w:r w:rsidR="00230053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74ACA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>Jul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1C026A07" w14:textId="77777777" w:rsidR="00CB52C5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veloped management software for a client using C#</w:t>
      </w:r>
    </w:p>
    <w:p w14:paraId="018FDDAA" w14:textId="16A393C0" w:rsidR="00230053" w:rsidRPr="00E2396A" w:rsidRDefault="00CB52C5" w:rsidP="00E2396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signed and implemented a SQL Server database for the software</w:t>
      </w:r>
      <w:r w:rsidR="00ED1E49" w:rsidRPr="00E2396A">
        <w:rPr>
          <w:rFonts w:asciiTheme="majorBidi" w:hAnsiTheme="majorBidi" w:cstheme="majorBidi"/>
          <w:sz w:val="20"/>
          <w:szCs w:val="20"/>
        </w:rPr>
        <w:t xml:space="preserve"> </w:t>
      </w:r>
    </w:p>
    <w:p w14:paraId="596B122D" w14:textId="5F1DA5A2" w:rsidR="00F4241C" w:rsidRPr="0069418A" w:rsidRDefault="00F4241C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V</w:t>
      </w:r>
      <w:r w:rsidRPr="00F4241C">
        <w:rPr>
          <w:rFonts w:asciiTheme="majorBidi" w:hAnsiTheme="majorBidi" w:cstheme="majorBidi"/>
          <w:b/>
          <w:bCs/>
          <w:szCs w:val="22"/>
        </w:rPr>
        <w:t>olunteer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0032A2"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2046B0C0" w14:textId="20DA35C3" w:rsidR="005616E0" w:rsidRDefault="005616E0" w:rsidP="005616E0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616E0">
        <w:rPr>
          <w:rFonts w:asciiTheme="majorBidi" w:hAnsiTheme="majorBidi" w:cstheme="majorBidi"/>
          <w:sz w:val="20"/>
          <w:szCs w:val="20"/>
        </w:rPr>
        <w:t>Identified potential issues in published research related to software engineering, contributing to scientific integrity</w:t>
      </w:r>
      <w:r w:rsidR="008B6D8B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8" w:history="1">
        <w:r w:rsidRPr="007B374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6E4D2CA4" w14:textId="151145D3" w:rsidR="00275499" w:rsidRDefault="00275499" w:rsidP="00275499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75499">
        <w:rPr>
          <w:rFonts w:asciiTheme="majorBidi" w:hAnsiTheme="majorBidi" w:cstheme="majorBidi"/>
          <w:sz w:val="20"/>
          <w:szCs w:val="20"/>
        </w:rPr>
        <w:t>Applied technical expertise to interdisciplinary domestic/international projects, ensuring timely completion</w:t>
      </w:r>
      <w:r w:rsidR="00613B13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9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sz w:val="20"/>
          <w:szCs w:val="20"/>
        </w:rPr>
        <w:t xml:space="preserve"> a</w:t>
      </w:r>
      <w:r w:rsidRPr="00390F2D">
        <w:rPr>
          <w:rFonts w:asciiTheme="majorBidi" w:hAnsiTheme="majorBidi" w:cstheme="majorBidi"/>
          <w:sz w:val="20"/>
          <w:szCs w:val="20"/>
        </w:rPr>
        <w:t xml:space="preserve">nd </w:t>
      </w:r>
      <w:hyperlink r:id="rId10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F1C484E" w14:textId="15883909" w:rsidR="00DC0DF8" w:rsidRDefault="00C223D6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223D6">
        <w:rPr>
          <w:rFonts w:asciiTheme="majorBidi" w:hAnsiTheme="majorBidi" w:cstheme="majorBidi"/>
          <w:sz w:val="20"/>
          <w:szCs w:val="20"/>
        </w:rPr>
        <w:t>Mentored 10 computer science, chess, and language students on study strategies, career development, and problem-solving techniques</w:t>
      </w:r>
    </w:p>
    <w:p w14:paraId="011FBD78" w14:textId="72B5BC10" w:rsidR="000D54E3" w:rsidRPr="00315BD5" w:rsidRDefault="00D0488A" w:rsidP="00D0488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88A">
        <w:rPr>
          <w:rFonts w:asciiTheme="majorBidi" w:hAnsiTheme="majorBidi" w:cstheme="majorBidi"/>
          <w:sz w:val="20"/>
          <w:szCs w:val="20"/>
        </w:rPr>
        <w:t xml:space="preserve">Assisted Farsi language learners on </w:t>
      </w:r>
      <w:r w:rsidR="008D4B0E">
        <w:rPr>
          <w:rFonts w:asciiTheme="majorBidi" w:hAnsiTheme="majorBidi" w:cstheme="majorBidi"/>
          <w:sz w:val="20"/>
          <w:szCs w:val="20"/>
        </w:rPr>
        <w:t xml:space="preserve">the </w:t>
      </w:r>
      <w:proofErr w:type="spellStart"/>
      <w:r w:rsidRPr="00D0488A">
        <w:rPr>
          <w:rFonts w:asciiTheme="majorBidi" w:hAnsiTheme="majorBidi" w:cstheme="majorBidi"/>
          <w:sz w:val="20"/>
          <w:szCs w:val="20"/>
        </w:rPr>
        <w:t>HiNative</w:t>
      </w:r>
      <w:proofErr w:type="spellEnd"/>
      <w:r w:rsidRPr="00D0488A">
        <w:rPr>
          <w:rFonts w:asciiTheme="majorBidi" w:hAnsiTheme="majorBidi" w:cstheme="majorBidi"/>
          <w:sz w:val="20"/>
          <w:szCs w:val="20"/>
        </w:rPr>
        <w:t xml:space="preserve"> platform, improving their speaking, writing, and comprehension </w:t>
      </w:r>
      <w:r>
        <w:rPr>
          <w:rFonts w:asciiTheme="majorBidi" w:hAnsiTheme="majorBidi" w:cstheme="majorBidi"/>
          <w:sz w:val="20"/>
          <w:szCs w:val="20"/>
        </w:rPr>
        <w:t>skills</w:t>
      </w:r>
      <w:r w:rsidR="00CC3BAC">
        <w:t xml:space="preserve"> </w:t>
      </w:r>
      <w:hyperlink r:id="rId11" w:history="1">
        <w:r w:rsidR="0070607B" w:rsidRPr="0070607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39B3290E" w:rsidR="00BD2F59" w:rsidRPr="0069418A" w:rsidRDefault="00F451BB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La</w:t>
      </w:r>
      <w:r w:rsidR="006A4084">
        <w:rPr>
          <w:rFonts w:asciiTheme="majorBidi" w:hAnsiTheme="majorBidi" w:cstheme="majorBidi"/>
          <w:b/>
          <w:bCs/>
          <w:szCs w:val="22"/>
        </w:rPr>
        <w:t>st</w:t>
      </w:r>
      <w:r>
        <w:rPr>
          <w:rFonts w:asciiTheme="majorBidi" w:hAnsiTheme="majorBidi" w:cstheme="majorBidi"/>
          <w:b/>
          <w:bCs/>
          <w:szCs w:val="22"/>
        </w:rPr>
        <w:t xml:space="preserve"> Undergraduate </w:t>
      </w:r>
      <w:r w:rsidR="007F5A2E">
        <w:rPr>
          <w:rFonts w:asciiTheme="majorBidi" w:hAnsiTheme="majorBidi" w:cstheme="majorBidi"/>
          <w:b/>
          <w:bCs/>
          <w:szCs w:val="22"/>
        </w:rPr>
        <w:t>Projects</w:t>
      </w:r>
    </w:p>
    <w:p w14:paraId="3A846D65" w14:textId="58F46662" w:rsidR="00BD2F59" w:rsidRDefault="00EA0DC3" w:rsidP="003D726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a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2018</w:t>
      </w:r>
    </w:p>
    <w:p w14:paraId="7E9F9741" w14:textId="288B8A69" w:rsidR="00BD2F59" w:rsidRDefault="00EA0DC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48333474" w:rsidR="0097731E" w:rsidRDefault="0097731E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88188C" w:rsidRPr="0088188C">
        <w:rPr>
          <w:rFonts w:asciiTheme="majorBidi" w:hAnsiTheme="majorBidi" w:cstheme="majorBidi"/>
          <w:sz w:val="20"/>
          <w:szCs w:val="20"/>
        </w:rPr>
        <w:t>MAX-SAT</w:t>
      </w:r>
      <w:r w:rsidR="00630480">
        <w:rPr>
          <w:rFonts w:asciiTheme="majorBidi" w:hAnsiTheme="majorBidi" w:cstheme="majorBidi"/>
          <w:sz w:val="20"/>
          <w:szCs w:val="20"/>
        </w:rPr>
        <w:t xml:space="preserve"> 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1F352993" w:rsidR="00FF661E" w:rsidRDefault="00410CAD" w:rsidP="0093632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</w:p>
    <w:p w14:paraId="4714C575" w14:textId="781618DE" w:rsidR="00073542" w:rsidRPr="00073542" w:rsidRDefault="006420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31BA66EF" w:rsidR="000E2C9E" w:rsidRDefault="000E2C9E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lastRenderedPageBreak/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4E52E0C6" w14:textId="6C45B0BE" w:rsidR="00117DEF" w:rsidRPr="0069418A" w:rsidRDefault="002B1E94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4693764" w14:textId="79BC4884" w:rsidR="006A679E" w:rsidRDefault="006A679E" w:rsidP="006A679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A679E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1EFBBCE" w14:textId="0793638D" w:rsidR="006A679E" w:rsidRDefault="006A679E" w:rsidP="006A679E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E345F">
        <w:rPr>
          <w:rFonts w:asciiTheme="majorBidi" w:hAnsiTheme="majorBidi" w:cstheme="majorBidi"/>
          <w:sz w:val="20"/>
          <w:szCs w:val="20"/>
        </w:rPr>
        <w:t>Outstanding student, ranked 1st at Computer Engineering Dept., TMU, Tehran, Iran, 2021</w:t>
      </w:r>
    </w:p>
    <w:p w14:paraId="1970FB2B" w14:textId="77777777" w:rsidR="006A679E" w:rsidRDefault="006A679E" w:rsidP="006A679E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259C">
        <w:rPr>
          <w:rFonts w:asciiTheme="majorBidi" w:hAnsiTheme="majorBidi" w:cstheme="majorBidi"/>
          <w:sz w:val="20"/>
          <w:szCs w:val="20"/>
        </w:rPr>
        <w:t>Highly Competitive Scholarship for MSc in Software Engineering study at TMU, 2019</w:t>
      </w:r>
    </w:p>
    <w:p w14:paraId="3DCBCB35" w14:textId="77777777" w:rsidR="006A679E" w:rsidRDefault="006A679E" w:rsidP="006A679E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259C">
        <w:rPr>
          <w:rFonts w:asciiTheme="majorBidi" w:hAnsiTheme="majorBidi" w:cstheme="majorBidi"/>
          <w:sz w:val="20"/>
          <w:szCs w:val="20"/>
        </w:rPr>
        <w:t>Highly Competitive Scholarship for BSc in Software Engineering study at BNUT, 2014</w:t>
      </w:r>
    </w:p>
    <w:p w14:paraId="38873FA5" w14:textId="7557D406" w:rsidR="006A679E" w:rsidRDefault="006A679E" w:rsidP="006A679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37A17462" w14:textId="7A958227" w:rsidR="006A679E" w:rsidRDefault="0011421D" w:rsidP="0011421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1421D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Team, 2013</w:t>
      </w:r>
    </w:p>
    <w:p w14:paraId="47FAAC77" w14:textId="58648D96" w:rsidR="006A679E" w:rsidRDefault="0011421D" w:rsidP="0011421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1421D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01A28A1F" w14:textId="145AF9AD" w:rsidR="006A679E" w:rsidRDefault="0011421D" w:rsidP="0011421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1421D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11421D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11421D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1290FA2" w14:textId="3FDB611C" w:rsidR="00451ADC" w:rsidRPr="00451ADC" w:rsidRDefault="00451ADC" w:rsidP="00451A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24CB4">
        <w:rPr>
          <w:rFonts w:asciiTheme="majorBidi" w:hAnsiTheme="majorBidi" w:cstheme="majorBidi"/>
          <w:sz w:val="20"/>
          <w:szCs w:val="20"/>
        </w:rPr>
        <w:t>Ranked 1st place in Calligraphy Competition, Mazandaran, Iran, 2007</w:t>
      </w:r>
    </w:p>
    <w:p w14:paraId="5EB57A8A" w14:textId="68C15093" w:rsidR="000D4F51" w:rsidRPr="0069418A" w:rsidRDefault="000D4F5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732AF83D" w14:textId="0045C9EC" w:rsidR="000D4F51" w:rsidRPr="00C42E7B" w:rsidRDefault="000D4F51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1C1410DD" w:rsidR="000D4F51" w:rsidRDefault="000D4F51" w:rsidP="003D726E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</w:t>
      </w:r>
      <w:proofErr w:type="spellStart"/>
      <w:r w:rsidRPr="00C42E7B">
        <w:rPr>
          <w:rFonts w:asciiTheme="majorBidi" w:hAnsiTheme="majorBidi" w:cstheme="majorBidi"/>
          <w:b/>
          <w:bCs/>
          <w:sz w:val="20"/>
          <w:szCs w:val="20"/>
        </w:rPr>
        <w:t>iBT</w:t>
      </w:r>
      <w:proofErr w:type="spellEnd"/>
      <w:r w:rsidRPr="00C42E7B">
        <w:rPr>
          <w:rFonts w:asciiTheme="majorBidi" w:hAnsiTheme="majorBidi" w:cstheme="majorBidi"/>
          <w:b/>
          <w:bCs/>
          <w:sz w:val="20"/>
          <w:szCs w:val="20"/>
        </w:rPr>
        <w:t>: Total 93, Reading 28, Listening 21, Speaking 22, Writing 22, April 01, 2023</w:t>
      </w:r>
    </w:p>
    <w:p w14:paraId="12CDC817" w14:textId="77777777" w:rsidR="004346A6" w:rsidRPr="0069418A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P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Docker, </w:t>
      </w:r>
      <w:proofErr w:type="spellStart"/>
      <w:r>
        <w:rPr>
          <w:rFonts w:asciiTheme="majorBidi" w:hAnsiTheme="majorBidi" w:cstheme="majorBidi"/>
          <w:sz w:val="20"/>
          <w:szCs w:val="20"/>
        </w:rPr>
        <w:t>Git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45AA0413" w14:textId="77777777" w:rsidR="00076795" w:rsidRPr="0069418A" w:rsidRDefault="00076795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266B2E29" w14:textId="77777777" w:rsidR="00076795" w:rsidRDefault="00076795" w:rsidP="0007679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7045B">
        <w:rPr>
          <w:rFonts w:asciiTheme="majorBidi" w:hAnsiTheme="majorBidi" w:cstheme="majorBidi"/>
          <w:b/>
          <w:bCs/>
          <w:sz w:val="20"/>
          <w:szCs w:val="20"/>
        </w:rPr>
        <w:t>Scientific</w:t>
      </w:r>
    </w:p>
    <w:p w14:paraId="475EC5FC" w14:textId="77777777" w:rsidR="0025072C" w:rsidRPr="00A81EBC" w:rsidRDefault="0025072C" w:rsidP="0025072C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 xml:space="preserve">," The Journal of Systems &amp; Software, </w:t>
      </w:r>
      <w:r w:rsidRPr="008D6B48">
        <w:rPr>
          <w:rFonts w:asciiTheme="majorBidi" w:hAnsiTheme="majorBidi" w:cstheme="majorBidi"/>
          <w:sz w:val="20"/>
          <w:szCs w:val="20"/>
        </w:rPr>
        <w:t>Submitted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E846D6D" w14:textId="1C27E234" w:rsidR="0025072C" w:rsidRPr="0025072C" w:rsidRDefault="0025072C" w:rsidP="0025072C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0164E8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>, "</w:t>
      </w:r>
      <w:r w:rsidRPr="00F51211">
        <w:rPr>
          <w:rFonts w:asciiTheme="majorBidi" w:hAnsiTheme="majorBidi" w:cstheme="majorBidi"/>
          <w:sz w:val="20"/>
          <w:szCs w:val="20"/>
        </w:rPr>
        <w:t xml:space="preserve">Effective Prediction of Valuable Mutants through Fine-tuning the </w:t>
      </w:r>
      <w:proofErr w:type="spellStart"/>
      <w:r w:rsidRPr="00F51211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F51211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0164E8">
        <w:rPr>
          <w:rFonts w:asciiTheme="majorBidi" w:hAnsiTheme="majorBidi" w:cstheme="majorBidi"/>
          <w:sz w:val="20"/>
          <w:szCs w:val="20"/>
        </w:rPr>
        <w:t xml:space="preserve">," </w:t>
      </w:r>
      <w:r>
        <w:rPr>
          <w:rFonts w:asciiTheme="majorBidi" w:hAnsiTheme="majorBidi" w:cstheme="majorBidi"/>
          <w:sz w:val="20"/>
          <w:szCs w:val="20"/>
        </w:rPr>
        <w:t>in</w:t>
      </w:r>
      <w:r w:rsidRPr="00DF24A9">
        <w:rPr>
          <w:rFonts w:asciiTheme="majorBidi" w:hAnsiTheme="majorBidi" w:cstheme="majorBidi"/>
          <w:sz w:val="20"/>
          <w:szCs w:val="20"/>
        </w:rPr>
        <w:t xml:space="preserve"> 38th IEEE/ACM International Conference on Automated Software Engineering</w:t>
      </w:r>
      <w:r w:rsidRPr="000164E8">
        <w:rPr>
          <w:rFonts w:asciiTheme="majorBidi" w:hAnsiTheme="majorBidi" w:cstheme="majorBidi"/>
          <w:sz w:val="20"/>
          <w:szCs w:val="20"/>
        </w:rPr>
        <w:t>,</w:t>
      </w:r>
      <w:r w:rsidRPr="006B066B">
        <w:t xml:space="preserve"> </w:t>
      </w:r>
      <w:r w:rsidRPr="006B066B">
        <w:rPr>
          <w:rFonts w:asciiTheme="majorBidi" w:hAnsiTheme="majorBidi" w:cstheme="majorBidi"/>
          <w:sz w:val="20"/>
          <w:szCs w:val="20"/>
        </w:rPr>
        <w:t>Submitted</w:t>
      </w:r>
      <w:r>
        <w:rPr>
          <w:rFonts w:asciiTheme="majorBidi" w:hAnsiTheme="majorBidi" w:cstheme="majorBidi"/>
          <w:sz w:val="20"/>
          <w:szCs w:val="20"/>
        </w:rPr>
        <w:t>,</w:t>
      </w:r>
      <w:r w:rsidRPr="000164E8">
        <w:rPr>
          <w:rFonts w:asciiTheme="majorBidi" w:hAnsiTheme="majorBidi" w:cstheme="majorBidi"/>
          <w:sz w:val="20"/>
          <w:szCs w:val="20"/>
        </w:rPr>
        <w:t xml:space="preserve">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bookmarkStart w:id="0" w:name="_GoBack"/>
      <w:bookmarkEnd w:id="0"/>
    </w:p>
    <w:p w14:paraId="50E7D2F5" w14:textId="44B22778" w:rsidR="00A81EBC" w:rsidRPr="00A81EBC" w:rsidRDefault="00A81EBC" w:rsidP="00A81EBC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DB6B6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DB6B61">
        <w:rPr>
          <w:rFonts w:asciiTheme="majorBidi" w:hAnsiTheme="majorBidi" w:cstheme="majorBidi"/>
          <w:sz w:val="20"/>
          <w:szCs w:val="20"/>
        </w:rPr>
        <w:t>, "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 Severity</w:t>
      </w:r>
      <w:r w:rsidRPr="00DB6B61">
        <w:rPr>
          <w:rFonts w:asciiTheme="majorBidi" w:hAnsiTheme="majorBidi" w:cstheme="majorBidi"/>
          <w:sz w:val="20"/>
          <w:szCs w:val="20"/>
        </w:rPr>
        <w:t xml:space="preserve">," Information and Software Technology, </w:t>
      </w:r>
      <w:r w:rsidRPr="00CE7741">
        <w:rPr>
          <w:rFonts w:asciiTheme="majorBidi" w:hAnsiTheme="majorBidi" w:cstheme="majorBidi"/>
          <w:sz w:val="20"/>
          <w:szCs w:val="20"/>
        </w:rPr>
        <w:t>Accepted with Minor Revisions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77777777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heuristic function for improving the prediction accuracy of fault revealing mutants," in 9th Iranian Joint Congress on Fuzzy and Intelligent Systems,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1856EC3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method for improving predictive mutation testing that considers the impacts of missing data," in 12th International Conference on Information and Knowledge Technology,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65BEDC61" w14:textId="77777777" w:rsidR="00076795" w:rsidRDefault="00076795" w:rsidP="0007679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Others                                       </w:t>
      </w:r>
    </w:p>
    <w:p w14:paraId="1076D92E" w14:textId="57B35BDC" w:rsidR="00076795" w:rsidRPr="00076795" w:rsidRDefault="00076795" w:rsidP="00076795">
      <w:pPr>
        <w:pStyle w:val="ListParagraph"/>
        <w:numPr>
          <w:ilvl w:val="0"/>
          <w:numId w:val="24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"Navigating the Challenges of Studying Computer Science: A Guide for Students at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University of Technology,"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9" w:history="1">
        <w:r w:rsidRPr="007A62E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7746FF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003D41">
        <w:rPr>
          <w:rFonts w:asciiTheme="majorBidi" w:hAnsiTheme="majorBidi" w:cstheme="majorBidi"/>
          <w:b/>
          <w:bCs/>
          <w:szCs w:val="22"/>
        </w:rPr>
        <w:t>References</w:t>
      </w:r>
    </w:p>
    <w:p w14:paraId="0E3790C0" w14:textId="47906439" w:rsidR="007746FF" w:rsidRDefault="00013945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Saeed </w:t>
      </w:r>
      <w:proofErr w:type="spellStart"/>
      <w:r w:rsidRPr="00420CAA">
        <w:rPr>
          <w:rFonts w:asciiTheme="majorBidi" w:hAnsiTheme="majorBidi" w:cstheme="majorBidi"/>
          <w:b/>
          <w:bCs/>
          <w:sz w:val="20"/>
          <w:szCs w:val="20"/>
        </w:rPr>
        <w:t>Jalili</w:t>
      </w:r>
      <w:proofErr w:type="spellEnd"/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, Associate Professor of Computer Science, TMU, sjalili@modares.ac.ir </w:t>
      </w:r>
      <w:hyperlink r:id="rId20" w:history="1"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A82939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1" w:history="1">
        <w:r w:rsidR="00A8293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5CCFE9F" w14:textId="096EE56E" w:rsidR="00A549D1" w:rsidRDefault="001A6B2D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1A6B2D">
        <w:rPr>
          <w:rFonts w:asciiTheme="majorBidi" w:hAnsiTheme="majorBidi" w:cstheme="majorBidi"/>
          <w:b/>
          <w:bCs/>
          <w:sz w:val="20"/>
          <w:szCs w:val="20"/>
        </w:rPr>
        <w:t xml:space="preserve">Ali </w:t>
      </w:r>
      <w:proofErr w:type="spellStart"/>
      <w:r w:rsidRPr="001A6B2D">
        <w:rPr>
          <w:rFonts w:asciiTheme="majorBidi" w:hAnsiTheme="majorBidi" w:cstheme="majorBidi"/>
          <w:b/>
          <w:bCs/>
          <w:sz w:val="20"/>
          <w:szCs w:val="20"/>
        </w:rPr>
        <w:t>Gholami</w:t>
      </w:r>
      <w:proofErr w:type="spellEnd"/>
      <w:r w:rsidRPr="001A6B2D">
        <w:rPr>
          <w:rFonts w:asciiTheme="majorBidi" w:hAnsiTheme="majorBidi" w:cstheme="majorBidi"/>
          <w:b/>
          <w:bCs/>
          <w:sz w:val="20"/>
          <w:szCs w:val="20"/>
        </w:rPr>
        <w:t xml:space="preserve"> Rudi, Assistant Professor of Computer Science, BNUT, gholamirudi@nit.ac.i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22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3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8F0EC46" w14:textId="17546765" w:rsidR="00A549D1" w:rsidRPr="00420CAA" w:rsidRDefault="00A549D1" w:rsidP="00586892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Hesam</w:t>
      </w:r>
      <w:proofErr w:type="spellEnd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proofErr w:type="spellStart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Omranpour</w:t>
      </w:r>
      <w:proofErr w:type="spellEnd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, Assistant Professor of Computer Science, BNUT, h.omranpour@nit.ac.ir</w:t>
      </w:r>
      <w:r w:rsidR="000A4DB9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hyperlink r:id="rId24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0A4DB9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5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sectPr w:rsidR="00A549D1" w:rsidRPr="00420CAA" w:rsidSect="00C17FFA">
      <w:headerReference w:type="default" r:id="rId26"/>
      <w:footerReference w:type="default" r:id="rId27"/>
      <w:headerReference w:type="first" r:id="rId28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F60BC6" w14:textId="77777777" w:rsidR="00B34501" w:rsidRDefault="00B34501" w:rsidP="003746DD">
      <w:pPr>
        <w:spacing w:after="0" w:line="240" w:lineRule="auto"/>
      </w:pPr>
      <w:r>
        <w:separator/>
      </w:r>
    </w:p>
  </w:endnote>
  <w:endnote w:type="continuationSeparator" w:id="0">
    <w:p w14:paraId="48EFFC7F" w14:textId="77777777" w:rsidR="00B34501" w:rsidRDefault="00B34501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1CE0ADE5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25072C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5E619A" w14:textId="77777777" w:rsidR="00B34501" w:rsidRDefault="00B34501" w:rsidP="003746DD">
      <w:pPr>
        <w:spacing w:after="0" w:line="240" w:lineRule="auto"/>
      </w:pPr>
      <w:r>
        <w:separator/>
      </w:r>
    </w:p>
  </w:footnote>
  <w:footnote w:type="continuationSeparator" w:id="0">
    <w:p w14:paraId="655DA06A" w14:textId="77777777" w:rsidR="00B34501" w:rsidRDefault="00B34501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087B6BEF" w14:textId="77777777" w:rsidR="00633910" w:rsidRPr="00275E80" w:rsidRDefault="0063391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>Phone: +98 911 778 4216</w:t>
    </w: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 xml:space="preserve">Email: </w:t>
    </w:r>
    <w:hyperlink r:id="rId1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>
      <w:rPr>
        <w:rFonts w:asciiTheme="majorBidi" w:hAnsiTheme="majorBidi" w:cstheme="majorBidi"/>
        <w:sz w:val="18"/>
        <w:szCs w:val="18"/>
      </w:rPr>
      <w:t xml:space="preserve">    W</w:t>
    </w:r>
    <w:r w:rsidRPr="00275E80">
      <w:rPr>
        <w:rFonts w:asciiTheme="majorBidi" w:hAnsiTheme="majorBidi" w:cstheme="majorBidi"/>
        <w:sz w:val="18"/>
        <w:szCs w:val="18"/>
      </w:rPr>
      <w:t xml:space="preserve">ebsite: </w:t>
    </w:r>
    <w:hyperlink r:id="rId2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https://taharostami.github.io/</w:t>
      </w:r>
    </w:hyperlink>
    <w:r>
      <w:rPr>
        <w:rFonts w:asciiTheme="majorBidi" w:hAnsiTheme="majorBidi" w:cstheme="majorBidi"/>
        <w:sz w:val="18"/>
        <w:szCs w:val="18"/>
      </w:rPr>
      <w:t xml:space="preserve">    </w:t>
    </w:r>
    <w:proofErr w:type="spellStart"/>
    <w:r>
      <w:rPr>
        <w:rFonts w:asciiTheme="majorBidi" w:hAnsiTheme="majorBidi" w:cstheme="majorBidi"/>
        <w:sz w:val="18"/>
        <w:szCs w:val="18"/>
      </w:rPr>
      <w:t>Github</w:t>
    </w:r>
    <w:proofErr w:type="spellEnd"/>
    <w:r w:rsidRPr="00275E80">
      <w:rPr>
        <w:rFonts w:asciiTheme="majorBidi" w:hAnsiTheme="majorBidi" w:cstheme="majorBidi"/>
        <w:sz w:val="18"/>
        <w:szCs w:val="18"/>
      </w:rPr>
      <w:t xml:space="preserve">: </w:t>
    </w:r>
    <w:hyperlink r:id="rId3" w:history="1">
      <w:r w:rsidRPr="00FD5BA3">
        <w:rPr>
          <w:rStyle w:val="Hyperlink"/>
          <w:rFonts w:asciiTheme="majorBidi" w:hAnsiTheme="majorBidi" w:cstheme="majorBidi"/>
          <w:sz w:val="18"/>
          <w:szCs w:val="18"/>
        </w:rPr>
        <w:t>https://github.com/taharostami</w:t>
      </w:r>
    </w:hyperlink>
    <w:r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5"/>
  </w:num>
  <w:num w:numId="5">
    <w:abstractNumId w:val="9"/>
  </w:num>
  <w:num w:numId="6">
    <w:abstractNumId w:val="14"/>
  </w:num>
  <w:num w:numId="7">
    <w:abstractNumId w:val="21"/>
  </w:num>
  <w:num w:numId="8">
    <w:abstractNumId w:val="4"/>
  </w:num>
  <w:num w:numId="9">
    <w:abstractNumId w:val="23"/>
  </w:num>
  <w:num w:numId="10">
    <w:abstractNumId w:val="22"/>
  </w:num>
  <w:num w:numId="11">
    <w:abstractNumId w:val="20"/>
  </w:num>
  <w:num w:numId="12">
    <w:abstractNumId w:val="17"/>
  </w:num>
  <w:num w:numId="13">
    <w:abstractNumId w:val="5"/>
  </w:num>
  <w:num w:numId="14">
    <w:abstractNumId w:val="18"/>
  </w:num>
  <w:num w:numId="15">
    <w:abstractNumId w:val="19"/>
  </w:num>
  <w:num w:numId="16">
    <w:abstractNumId w:val="0"/>
  </w:num>
  <w:num w:numId="17">
    <w:abstractNumId w:val="12"/>
  </w:num>
  <w:num w:numId="18">
    <w:abstractNumId w:val="2"/>
  </w:num>
  <w:num w:numId="19">
    <w:abstractNumId w:val="6"/>
  </w:num>
  <w:num w:numId="20">
    <w:abstractNumId w:val="13"/>
  </w:num>
  <w:num w:numId="21">
    <w:abstractNumId w:val="7"/>
  </w:num>
  <w:num w:numId="22">
    <w:abstractNumId w:val="1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7AD5"/>
    <w:rsid w:val="00010FA0"/>
    <w:rsid w:val="0001121B"/>
    <w:rsid w:val="0001154B"/>
    <w:rsid w:val="00013945"/>
    <w:rsid w:val="00013F69"/>
    <w:rsid w:val="00016044"/>
    <w:rsid w:val="000164E8"/>
    <w:rsid w:val="0002508A"/>
    <w:rsid w:val="000252E2"/>
    <w:rsid w:val="00027149"/>
    <w:rsid w:val="000272D5"/>
    <w:rsid w:val="000274C0"/>
    <w:rsid w:val="000300AD"/>
    <w:rsid w:val="000316AF"/>
    <w:rsid w:val="000325F7"/>
    <w:rsid w:val="00032A24"/>
    <w:rsid w:val="00035339"/>
    <w:rsid w:val="00037D70"/>
    <w:rsid w:val="000414DC"/>
    <w:rsid w:val="00043BA6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2C12"/>
    <w:rsid w:val="00063039"/>
    <w:rsid w:val="0006676E"/>
    <w:rsid w:val="00072D84"/>
    <w:rsid w:val="00073542"/>
    <w:rsid w:val="0007524A"/>
    <w:rsid w:val="0007538D"/>
    <w:rsid w:val="00076795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4DB9"/>
    <w:rsid w:val="000A69FF"/>
    <w:rsid w:val="000A7FB6"/>
    <w:rsid w:val="000A7FE1"/>
    <w:rsid w:val="000B0B39"/>
    <w:rsid w:val="000B1ADE"/>
    <w:rsid w:val="000B3D77"/>
    <w:rsid w:val="000B415C"/>
    <w:rsid w:val="000B4833"/>
    <w:rsid w:val="000B5288"/>
    <w:rsid w:val="000B646D"/>
    <w:rsid w:val="000B6956"/>
    <w:rsid w:val="000C01AD"/>
    <w:rsid w:val="000C07EE"/>
    <w:rsid w:val="000C19F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F51"/>
    <w:rsid w:val="000D54E3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0627E"/>
    <w:rsid w:val="001108FE"/>
    <w:rsid w:val="00113E3F"/>
    <w:rsid w:val="0011421D"/>
    <w:rsid w:val="00117DEF"/>
    <w:rsid w:val="00120B23"/>
    <w:rsid w:val="001217F0"/>
    <w:rsid w:val="0012279B"/>
    <w:rsid w:val="0012384A"/>
    <w:rsid w:val="00131D5C"/>
    <w:rsid w:val="00135859"/>
    <w:rsid w:val="0013676F"/>
    <w:rsid w:val="0013741A"/>
    <w:rsid w:val="001435DA"/>
    <w:rsid w:val="0014389D"/>
    <w:rsid w:val="001455B7"/>
    <w:rsid w:val="00146B80"/>
    <w:rsid w:val="00152CBB"/>
    <w:rsid w:val="00154AF8"/>
    <w:rsid w:val="00155F23"/>
    <w:rsid w:val="001627A2"/>
    <w:rsid w:val="00162B1B"/>
    <w:rsid w:val="001639EF"/>
    <w:rsid w:val="00164112"/>
    <w:rsid w:val="00164C6C"/>
    <w:rsid w:val="00164ED1"/>
    <w:rsid w:val="00165A38"/>
    <w:rsid w:val="00166AA2"/>
    <w:rsid w:val="0016719E"/>
    <w:rsid w:val="001676F1"/>
    <w:rsid w:val="00171E61"/>
    <w:rsid w:val="00171EB9"/>
    <w:rsid w:val="0018066F"/>
    <w:rsid w:val="00183BF7"/>
    <w:rsid w:val="001846EF"/>
    <w:rsid w:val="0018601E"/>
    <w:rsid w:val="00186022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A43BC"/>
    <w:rsid w:val="001A480E"/>
    <w:rsid w:val="001A6B2D"/>
    <w:rsid w:val="001B310F"/>
    <w:rsid w:val="001B326D"/>
    <w:rsid w:val="001B48E9"/>
    <w:rsid w:val="001B568B"/>
    <w:rsid w:val="001B7E2F"/>
    <w:rsid w:val="001C3C73"/>
    <w:rsid w:val="001C4601"/>
    <w:rsid w:val="001C4A84"/>
    <w:rsid w:val="001C6E71"/>
    <w:rsid w:val="001C7E7B"/>
    <w:rsid w:val="001D1FF1"/>
    <w:rsid w:val="001D35AE"/>
    <w:rsid w:val="001D3923"/>
    <w:rsid w:val="001D4131"/>
    <w:rsid w:val="001D65B8"/>
    <w:rsid w:val="001D65BC"/>
    <w:rsid w:val="001D69FF"/>
    <w:rsid w:val="001E03D3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203FB7"/>
    <w:rsid w:val="002042ED"/>
    <w:rsid w:val="00207E71"/>
    <w:rsid w:val="00212960"/>
    <w:rsid w:val="00212DA9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D2A"/>
    <w:rsid w:val="0023678E"/>
    <w:rsid w:val="00237C30"/>
    <w:rsid w:val="0024008F"/>
    <w:rsid w:val="002410C0"/>
    <w:rsid w:val="00241820"/>
    <w:rsid w:val="002462C0"/>
    <w:rsid w:val="0024692A"/>
    <w:rsid w:val="0025072C"/>
    <w:rsid w:val="00252C43"/>
    <w:rsid w:val="002545B2"/>
    <w:rsid w:val="002548B1"/>
    <w:rsid w:val="0026152F"/>
    <w:rsid w:val="0026271F"/>
    <w:rsid w:val="0026279C"/>
    <w:rsid w:val="00267B5C"/>
    <w:rsid w:val="00270CE7"/>
    <w:rsid w:val="002741B5"/>
    <w:rsid w:val="002751DC"/>
    <w:rsid w:val="00275499"/>
    <w:rsid w:val="00275E80"/>
    <w:rsid w:val="002761F6"/>
    <w:rsid w:val="0027661C"/>
    <w:rsid w:val="0027795F"/>
    <w:rsid w:val="00277F57"/>
    <w:rsid w:val="00280E45"/>
    <w:rsid w:val="002827E8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225A"/>
    <w:rsid w:val="002A4B3C"/>
    <w:rsid w:val="002A68AF"/>
    <w:rsid w:val="002B1D96"/>
    <w:rsid w:val="002B1E94"/>
    <w:rsid w:val="002B23A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3BA0"/>
    <w:rsid w:val="002D4DA4"/>
    <w:rsid w:val="002D4F9B"/>
    <w:rsid w:val="002D52E6"/>
    <w:rsid w:val="002D66AA"/>
    <w:rsid w:val="002E0187"/>
    <w:rsid w:val="002E039E"/>
    <w:rsid w:val="002E19B3"/>
    <w:rsid w:val="002E3B1D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45"/>
    <w:rsid w:val="00307798"/>
    <w:rsid w:val="003118D6"/>
    <w:rsid w:val="00315BD5"/>
    <w:rsid w:val="00320B4D"/>
    <w:rsid w:val="00321315"/>
    <w:rsid w:val="00323B07"/>
    <w:rsid w:val="00323F53"/>
    <w:rsid w:val="0032695F"/>
    <w:rsid w:val="00327D2B"/>
    <w:rsid w:val="00330A26"/>
    <w:rsid w:val="003314D0"/>
    <w:rsid w:val="0033254E"/>
    <w:rsid w:val="00334484"/>
    <w:rsid w:val="003350DE"/>
    <w:rsid w:val="0033717F"/>
    <w:rsid w:val="00340071"/>
    <w:rsid w:val="00341678"/>
    <w:rsid w:val="003420C5"/>
    <w:rsid w:val="00350DF0"/>
    <w:rsid w:val="0035163E"/>
    <w:rsid w:val="00352AB5"/>
    <w:rsid w:val="00352C7D"/>
    <w:rsid w:val="00353970"/>
    <w:rsid w:val="00361420"/>
    <w:rsid w:val="00361446"/>
    <w:rsid w:val="003650F8"/>
    <w:rsid w:val="0036570B"/>
    <w:rsid w:val="0037168C"/>
    <w:rsid w:val="0037431A"/>
    <w:rsid w:val="003746DD"/>
    <w:rsid w:val="00375804"/>
    <w:rsid w:val="00375FB6"/>
    <w:rsid w:val="00376C48"/>
    <w:rsid w:val="00381EC8"/>
    <w:rsid w:val="00382905"/>
    <w:rsid w:val="0038313F"/>
    <w:rsid w:val="00385161"/>
    <w:rsid w:val="00390650"/>
    <w:rsid w:val="00390CFB"/>
    <w:rsid w:val="00390F2D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2343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0CAA"/>
    <w:rsid w:val="00423095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FAE"/>
    <w:rsid w:val="004679A2"/>
    <w:rsid w:val="00471689"/>
    <w:rsid w:val="00472DAC"/>
    <w:rsid w:val="004730EB"/>
    <w:rsid w:val="0047449C"/>
    <w:rsid w:val="00474B5A"/>
    <w:rsid w:val="00477938"/>
    <w:rsid w:val="00481814"/>
    <w:rsid w:val="00482686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7C4"/>
    <w:rsid w:val="004C3998"/>
    <w:rsid w:val="004C3B2A"/>
    <w:rsid w:val="004C44E7"/>
    <w:rsid w:val="004D00D9"/>
    <w:rsid w:val="004D02EE"/>
    <w:rsid w:val="004D280C"/>
    <w:rsid w:val="004D37DA"/>
    <w:rsid w:val="004D58DA"/>
    <w:rsid w:val="004D66E1"/>
    <w:rsid w:val="004E08BA"/>
    <w:rsid w:val="004E20D2"/>
    <w:rsid w:val="004E2C1D"/>
    <w:rsid w:val="004E4808"/>
    <w:rsid w:val="004E5A5E"/>
    <w:rsid w:val="004F02AF"/>
    <w:rsid w:val="004F19F0"/>
    <w:rsid w:val="004F1AE4"/>
    <w:rsid w:val="004F249F"/>
    <w:rsid w:val="004F3A34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1785"/>
    <w:rsid w:val="00514514"/>
    <w:rsid w:val="005154E1"/>
    <w:rsid w:val="005163CD"/>
    <w:rsid w:val="00516E08"/>
    <w:rsid w:val="005220FC"/>
    <w:rsid w:val="00524DEA"/>
    <w:rsid w:val="005257A4"/>
    <w:rsid w:val="0052614C"/>
    <w:rsid w:val="00526671"/>
    <w:rsid w:val="00526901"/>
    <w:rsid w:val="00531EBA"/>
    <w:rsid w:val="00532686"/>
    <w:rsid w:val="0053316E"/>
    <w:rsid w:val="00534C28"/>
    <w:rsid w:val="00537960"/>
    <w:rsid w:val="005400A5"/>
    <w:rsid w:val="0054401D"/>
    <w:rsid w:val="005451B4"/>
    <w:rsid w:val="00546BD5"/>
    <w:rsid w:val="0054782C"/>
    <w:rsid w:val="005529F7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51FD"/>
    <w:rsid w:val="00565FCC"/>
    <w:rsid w:val="00566E52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86892"/>
    <w:rsid w:val="005916EE"/>
    <w:rsid w:val="00596860"/>
    <w:rsid w:val="005968E6"/>
    <w:rsid w:val="005A07D0"/>
    <w:rsid w:val="005A11C8"/>
    <w:rsid w:val="005A20F7"/>
    <w:rsid w:val="005A34DD"/>
    <w:rsid w:val="005A3880"/>
    <w:rsid w:val="005A5CA9"/>
    <w:rsid w:val="005A7132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794"/>
    <w:rsid w:val="005D7AD9"/>
    <w:rsid w:val="005E109E"/>
    <w:rsid w:val="005E1313"/>
    <w:rsid w:val="005E26BD"/>
    <w:rsid w:val="005E5E13"/>
    <w:rsid w:val="005F070F"/>
    <w:rsid w:val="005F0B18"/>
    <w:rsid w:val="005F5599"/>
    <w:rsid w:val="005F59D5"/>
    <w:rsid w:val="005F65BE"/>
    <w:rsid w:val="006013F1"/>
    <w:rsid w:val="00604D56"/>
    <w:rsid w:val="00606583"/>
    <w:rsid w:val="00607594"/>
    <w:rsid w:val="00607A03"/>
    <w:rsid w:val="00612813"/>
    <w:rsid w:val="00613B13"/>
    <w:rsid w:val="00615A29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58"/>
    <w:rsid w:val="006420BB"/>
    <w:rsid w:val="00643A6E"/>
    <w:rsid w:val="00646272"/>
    <w:rsid w:val="00646C14"/>
    <w:rsid w:val="00646E60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2D10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51B6"/>
    <w:rsid w:val="006953A8"/>
    <w:rsid w:val="006973AF"/>
    <w:rsid w:val="006A0FFF"/>
    <w:rsid w:val="006A114D"/>
    <w:rsid w:val="006A2E80"/>
    <w:rsid w:val="006A4084"/>
    <w:rsid w:val="006A679E"/>
    <w:rsid w:val="006B02A5"/>
    <w:rsid w:val="006B066B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6E6A"/>
    <w:rsid w:val="006D0981"/>
    <w:rsid w:val="006D0BD8"/>
    <w:rsid w:val="006D1045"/>
    <w:rsid w:val="006D3404"/>
    <w:rsid w:val="006D3804"/>
    <w:rsid w:val="006E0DC4"/>
    <w:rsid w:val="006E3237"/>
    <w:rsid w:val="006E49D2"/>
    <w:rsid w:val="006E629C"/>
    <w:rsid w:val="006E6716"/>
    <w:rsid w:val="006E7083"/>
    <w:rsid w:val="006E71B9"/>
    <w:rsid w:val="006E793A"/>
    <w:rsid w:val="006F29D5"/>
    <w:rsid w:val="006F2D0F"/>
    <w:rsid w:val="007014EB"/>
    <w:rsid w:val="00701BC0"/>
    <w:rsid w:val="0070216B"/>
    <w:rsid w:val="00702FDF"/>
    <w:rsid w:val="0070607B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31DDE"/>
    <w:rsid w:val="00733C96"/>
    <w:rsid w:val="0073486D"/>
    <w:rsid w:val="00734B07"/>
    <w:rsid w:val="00737044"/>
    <w:rsid w:val="00740AB5"/>
    <w:rsid w:val="00740AC8"/>
    <w:rsid w:val="00740E4F"/>
    <w:rsid w:val="00743322"/>
    <w:rsid w:val="00744299"/>
    <w:rsid w:val="00745381"/>
    <w:rsid w:val="00746D44"/>
    <w:rsid w:val="00753DC9"/>
    <w:rsid w:val="0075718F"/>
    <w:rsid w:val="00762888"/>
    <w:rsid w:val="00763BE3"/>
    <w:rsid w:val="00765042"/>
    <w:rsid w:val="0076562B"/>
    <w:rsid w:val="007658B0"/>
    <w:rsid w:val="00765DBF"/>
    <w:rsid w:val="00766554"/>
    <w:rsid w:val="00771810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374A"/>
    <w:rsid w:val="007B74F3"/>
    <w:rsid w:val="007C0BE1"/>
    <w:rsid w:val="007C0E6C"/>
    <w:rsid w:val="007C2AB7"/>
    <w:rsid w:val="007C2C2C"/>
    <w:rsid w:val="007C43F1"/>
    <w:rsid w:val="007D3B7B"/>
    <w:rsid w:val="007D4C76"/>
    <w:rsid w:val="007D620B"/>
    <w:rsid w:val="007D75AE"/>
    <w:rsid w:val="007E247F"/>
    <w:rsid w:val="007E2756"/>
    <w:rsid w:val="007E2E56"/>
    <w:rsid w:val="007E347E"/>
    <w:rsid w:val="007E50E2"/>
    <w:rsid w:val="007F3517"/>
    <w:rsid w:val="007F3C00"/>
    <w:rsid w:val="007F439F"/>
    <w:rsid w:val="007F47CA"/>
    <w:rsid w:val="007F54AB"/>
    <w:rsid w:val="007F5A2E"/>
    <w:rsid w:val="00802987"/>
    <w:rsid w:val="008038A9"/>
    <w:rsid w:val="00806A97"/>
    <w:rsid w:val="00811500"/>
    <w:rsid w:val="00815792"/>
    <w:rsid w:val="00824DF5"/>
    <w:rsid w:val="0083012E"/>
    <w:rsid w:val="0083667D"/>
    <w:rsid w:val="00840380"/>
    <w:rsid w:val="008425CE"/>
    <w:rsid w:val="00842F38"/>
    <w:rsid w:val="00845EA8"/>
    <w:rsid w:val="0085247F"/>
    <w:rsid w:val="008530C0"/>
    <w:rsid w:val="00855086"/>
    <w:rsid w:val="008623B4"/>
    <w:rsid w:val="00863040"/>
    <w:rsid w:val="008636BA"/>
    <w:rsid w:val="0087204E"/>
    <w:rsid w:val="008735E1"/>
    <w:rsid w:val="008743DC"/>
    <w:rsid w:val="008746F4"/>
    <w:rsid w:val="00875F0E"/>
    <w:rsid w:val="00876293"/>
    <w:rsid w:val="00876B02"/>
    <w:rsid w:val="00876D0B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436F"/>
    <w:rsid w:val="00897C30"/>
    <w:rsid w:val="008A05D7"/>
    <w:rsid w:val="008A0F58"/>
    <w:rsid w:val="008A5F1C"/>
    <w:rsid w:val="008A630B"/>
    <w:rsid w:val="008B05EF"/>
    <w:rsid w:val="008B141E"/>
    <w:rsid w:val="008B28C2"/>
    <w:rsid w:val="008B2EEB"/>
    <w:rsid w:val="008B4B7F"/>
    <w:rsid w:val="008B4CC5"/>
    <w:rsid w:val="008B5F21"/>
    <w:rsid w:val="008B6D8B"/>
    <w:rsid w:val="008C421C"/>
    <w:rsid w:val="008C552B"/>
    <w:rsid w:val="008C61ED"/>
    <w:rsid w:val="008D3634"/>
    <w:rsid w:val="008D4B0E"/>
    <w:rsid w:val="008D5600"/>
    <w:rsid w:val="008D6B48"/>
    <w:rsid w:val="008D7676"/>
    <w:rsid w:val="008E7819"/>
    <w:rsid w:val="008F061C"/>
    <w:rsid w:val="008F17CF"/>
    <w:rsid w:val="008F2AE8"/>
    <w:rsid w:val="008F406F"/>
    <w:rsid w:val="008F6986"/>
    <w:rsid w:val="008F7AA0"/>
    <w:rsid w:val="00902C73"/>
    <w:rsid w:val="00902D01"/>
    <w:rsid w:val="00903991"/>
    <w:rsid w:val="00904571"/>
    <w:rsid w:val="009048BB"/>
    <w:rsid w:val="00905D1D"/>
    <w:rsid w:val="0090652F"/>
    <w:rsid w:val="00907AFE"/>
    <w:rsid w:val="00916C11"/>
    <w:rsid w:val="00921B92"/>
    <w:rsid w:val="009227DC"/>
    <w:rsid w:val="009234A3"/>
    <w:rsid w:val="0092369E"/>
    <w:rsid w:val="00930909"/>
    <w:rsid w:val="00933225"/>
    <w:rsid w:val="0093323C"/>
    <w:rsid w:val="0093632A"/>
    <w:rsid w:val="00936622"/>
    <w:rsid w:val="00937717"/>
    <w:rsid w:val="0094045C"/>
    <w:rsid w:val="009420A9"/>
    <w:rsid w:val="00942B97"/>
    <w:rsid w:val="00943C85"/>
    <w:rsid w:val="00951BA2"/>
    <w:rsid w:val="00956E5C"/>
    <w:rsid w:val="0096051F"/>
    <w:rsid w:val="00964101"/>
    <w:rsid w:val="0096447E"/>
    <w:rsid w:val="00967563"/>
    <w:rsid w:val="00970F45"/>
    <w:rsid w:val="009762A4"/>
    <w:rsid w:val="009765B7"/>
    <w:rsid w:val="0097731E"/>
    <w:rsid w:val="00977F0E"/>
    <w:rsid w:val="009817B6"/>
    <w:rsid w:val="00981BFC"/>
    <w:rsid w:val="00984395"/>
    <w:rsid w:val="009860A9"/>
    <w:rsid w:val="00992BD8"/>
    <w:rsid w:val="00994277"/>
    <w:rsid w:val="00996537"/>
    <w:rsid w:val="009A1DCD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5AD5"/>
    <w:rsid w:val="009E6E18"/>
    <w:rsid w:val="009E6F10"/>
    <w:rsid w:val="009F043F"/>
    <w:rsid w:val="009F083E"/>
    <w:rsid w:val="009F2E65"/>
    <w:rsid w:val="009F3EC7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1D1"/>
    <w:rsid w:val="00A21E3F"/>
    <w:rsid w:val="00A23099"/>
    <w:rsid w:val="00A23E9E"/>
    <w:rsid w:val="00A24DC6"/>
    <w:rsid w:val="00A30458"/>
    <w:rsid w:val="00A30812"/>
    <w:rsid w:val="00A31CE3"/>
    <w:rsid w:val="00A33670"/>
    <w:rsid w:val="00A34757"/>
    <w:rsid w:val="00A34AC5"/>
    <w:rsid w:val="00A3574F"/>
    <w:rsid w:val="00A36F8F"/>
    <w:rsid w:val="00A4232A"/>
    <w:rsid w:val="00A4344B"/>
    <w:rsid w:val="00A43660"/>
    <w:rsid w:val="00A464BA"/>
    <w:rsid w:val="00A549D1"/>
    <w:rsid w:val="00A551EF"/>
    <w:rsid w:val="00A63C77"/>
    <w:rsid w:val="00A665EB"/>
    <w:rsid w:val="00A727B8"/>
    <w:rsid w:val="00A73AED"/>
    <w:rsid w:val="00A747EA"/>
    <w:rsid w:val="00A74ACA"/>
    <w:rsid w:val="00A7506A"/>
    <w:rsid w:val="00A81154"/>
    <w:rsid w:val="00A81DB2"/>
    <w:rsid w:val="00A81EBC"/>
    <w:rsid w:val="00A8288D"/>
    <w:rsid w:val="00A82939"/>
    <w:rsid w:val="00A83510"/>
    <w:rsid w:val="00A835C2"/>
    <w:rsid w:val="00A8738E"/>
    <w:rsid w:val="00A90ADC"/>
    <w:rsid w:val="00A90B0F"/>
    <w:rsid w:val="00A929E5"/>
    <w:rsid w:val="00A936AF"/>
    <w:rsid w:val="00A93993"/>
    <w:rsid w:val="00A943CB"/>
    <w:rsid w:val="00A945DC"/>
    <w:rsid w:val="00A96F1E"/>
    <w:rsid w:val="00AA14CA"/>
    <w:rsid w:val="00AA1996"/>
    <w:rsid w:val="00AA2856"/>
    <w:rsid w:val="00AA7ED8"/>
    <w:rsid w:val="00AB1DCB"/>
    <w:rsid w:val="00AC0F9C"/>
    <w:rsid w:val="00AC433F"/>
    <w:rsid w:val="00AC4643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AF0951"/>
    <w:rsid w:val="00AF228D"/>
    <w:rsid w:val="00AF259C"/>
    <w:rsid w:val="00B00DEE"/>
    <w:rsid w:val="00B01022"/>
    <w:rsid w:val="00B02732"/>
    <w:rsid w:val="00B03D38"/>
    <w:rsid w:val="00B04584"/>
    <w:rsid w:val="00B046F9"/>
    <w:rsid w:val="00B06C33"/>
    <w:rsid w:val="00B07C41"/>
    <w:rsid w:val="00B10472"/>
    <w:rsid w:val="00B10776"/>
    <w:rsid w:val="00B13E2E"/>
    <w:rsid w:val="00B13E7D"/>
    <w:rsid w:val="00B13F6D"/>
    <w:rsid w:val="00B1643E"/>
    <w:rsid w:val="00B1763E"/>
    <w:rsid w:val="00B17D34"/>
    <w:rsid w:val="00B22B1D"/>
    <w:rsid w:val="00B236D1"/>
    <w:rsid w:val="00B24E1D"/>
    <w:rsid w:val="00B32FAC"/>
    <w:rsid w:val="00B331A4"/>
    <w:rsid w:val="00B34501"/>
    <w:rsid w:val="00B37FEA"/>
    <w:rsid w:val="00B424CA"/>
    <w:rsid w:val="00B4298E"/>
    <w:rsid w:val="00B50753"/>
    <w:rsid w:val="00B51554"/>
    <w:rsid w:val="00B52B6D"/>
    <w:rsid w:val="00B53AFF"/>
    <w:rsid w:val="00B54C00"/>
    <w:rsid w:val="00B54DF2"/>
    <w:rsid w:val="00B56A18"/>
    <w:rsid w:val="00B61465"/>
    <w:rsid w:val="00B614BD"/>
    <w:rsid w:val="00B61D97"/>
    <w:rsid w:val="00B66C22"/>
    <w:rsid w:val="00B678A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F46"/>
    <w:rsid w:val="00BD57F2"/>
    <w:rsid w:val="00BD75F4"/>
    <w:rsid w:val="00BE04F8"/>
    <w:rsid w:val="00BE095E"/>
    <w:rsid w:val="00BE09BD"/>
    <w:rsid w:val="00BE1CC3"/>
    <w:rsid w:val="00BE1D2B"/>
    <w:rsid w:val="00BE35AD"/>
    <w:rsid w:val="00BE3EDA"/>
    <w:rsid w:val="00BF02C0"/>
    <w:rsid w:val="00BF27A8"/>
    <w:rsid w:val="00BF5CDA"/>
    <w:rsid w:val="00C03728"/>
    <w:rsid w:val="00C045B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741"/>
    <w:rsid w:val="00C47AC2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63F9"/>
    <w:rsid w:val="00C86FFD"/>
    <w:rsid w:val="00C93753"/>
    <w:rsid w:val="00C93D0B"/>
    <w:rsid w:val="00C953D9"/>
    <w:rsid w:val="00C95B5D"/>
    <w:rsid w:val="00C96D9C"/>
    <w:rsid w:val="00C97D33"/>
    <w:rsid w:val="00CA0ED1"/>
    <w:rsid w:val="00CA4490"/>
    <w:rsid w:val="00CA64E1"/>
    <w:rsid w:val="00CB2350"/>
    <w:rsid w:val="00CB2429"/>
    <w:rsid w:val="00CB3F91"/>
    <w:rsid w:val="00CB5153"/>
    <w:rsid w:val="00CB52C5"/>
    <w:rsid w:val="00CB55DE"/>
    <w:rsid w:val="00CB73CD"/>
    <w:rsid w:val="00CC0E66"/>
    <w:rsid w:val="00CC16AC"/>
    <w:rsid w:val="00CC2BD2"/>
    <w:rsid w:val="00CC3BAC"/>
    <w:rsid w:val="00CC4EC8"/>
    <w:rsid w:val="00CD0331"/>
    <w:rsid w:val="00CD03F3"/>
    <w:rsid w:val="00CD2588"/>
    <w:rsid w:val="00CD4E96"/>
    <w:rsid w:val="00CD5D5E"/>
    <w:rsid w:val="00CD75EC"/>
    <w:rsid w:val="00CE0547"/>
    <w:rsid w:val="00CE1C94"/>
    <w:rsid w:val="00CE4F81"/>
    <w:rsid w:val="00CE5ABB"/>
    <w:rsid w:val="00CE75E9"/>
    <w:rsid w:val="00CE7741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100FE"/>
    <w:rsid w:val="00D11DD4"/>
    <w:rsid w:val="00D131B2"/>
    <w:rsid w:val="00D13F04"/>
    <w:rsid w:val="00D244E1"/>
    <w:rsid w:val="00D27CDC"/>
    <w:rsid w:val="00D27EB3"/>
    <w:rsid w:val="00D318F8"/>
    <w:rsid w:val="00D3297A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6354D"/>
    <w:rsid w:val="00D77989"/>
    <w:rsid w:val="00D84EE5"/>
    <w:rsid w:val="00D84F53"/>
    <w:rsid w:val="00D929F6"/>
    <w:rsid w:val="00D93073"/>
    <w:rsid w:val="00D93220"/>
    <w:rsid w:val="00D942E2"/>
    <w:rsid w:val="00D963E2"/>
    <w:rsid w:val="00D97A43"/>
    <w:rsid w:val="00DA2D77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BBB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92B"/>
    <w:rsid w:val="00DF1B39"/>
    <w:rsid w:val="00DF24A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33A55"/>
    <w:rsid w:val="00E349FB"/>
    <w:rsid w:val="00E40D43"/>
    <w:rsid w:val="00E4193E"/>
    <w:rsid w:val="00E467A5"/>
    <w:rsid w:val="00E472D3"/>
    <w:rsid w:val="00E474ED"/>
    <w:rsid w:val="00E50873"/>
    <w:rsid w:val="00E51BF3"/>
    <w:rsid w:val="00E54962"/>
    <w:rsid w:val="00E60B1B"/>
    <w:rsid w:val="00E6130B"/>
    <w:rsid w:val="00E61F81"/>
    <w:rsid w:val="00E6386F"/>
    <w:rsid w:val="00E642D7"/>
    <w:rsid w:val="00E66840"/>
    <w:rsid w:val="00E67ACB"/>
    <w:rsid w:val="00E67E07"/>
    <w:rsid w:val="00E70C95"/>
    <w:rsid w:val="00E71464"/>
    <w:rsid w:val="00E717C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1970"/>
    <w:rsid w:val="00EA22D9"/>
    <w:rsid w:val="00EA2C98"/>
    <w:rsid w:val="00EA32DF"/>
    <w:rsid w:val="00EA5BA4"/>
    <w:rsid w:val="00EA5E4F"/>
    <w:rsid w:val="00EA6108"/>
    <w:rsid w:val="00EA6D92"/>
    <w:rsid w:val="00EA76F1"/>
    <w:rsid w:val="00EB1CCA"/>
    <w:rsid w:val="00EB5357"/>
    <w:rsid w:val="00EB54B6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6DF1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32C1"/>
    <w:rsid w:val="00F13B1E"/>
    <w:rsid w:val="00F13DC1"/>
    <w:rsid w:val="00F156E7"/>
    <w:rsid w:val="00F15904"/>
    <w:rsid w:val="00F23E10"/>
    <w:rsid w:val="00F25C3E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AD1"/>
    <w:rsid w:val="00F45E8F"/>
    <w:rsid w:val="00F462A7"/>
    <w:rsid w:val="00F50B64"/>
    <w:rsid w:val="00F50C12"/>
    <w:rsid w:val="00F51211"/>
    <w:rsid w:val="00F53048"/>
    <w:rsid w:val="00F5574E"/>
    <w:rsid w:val="00F566D5"/>
    <w:rsid w:val="00F57A57"/>
    <w:rsid w:val="00F610C3"/>
    <w:rsid w:val="00F64D87"/>
    <w:rsid w:val="00F65384"/>
    <w:rsid w:val="00F66DAC"/>
    <w:rsid w:val="00F66F81"/>
    <w:rsid w:val="00F7045B"/>
    <w:rsid w:val="00F70F9F"/>
    <w:rsid w:val="00F730AD"/>
    <w:rsid w:val="00F7686F"/>
    <w:rsid w:val="00F76CD9"/>
    <w:rsid w:val="00F81507"/>
    <w:rsid w:val="00F82983"/>
    <w:rsid w:val="00F82C27"/>
    <w:rsid w:val="00F83395"/>
    <w:rsid w:val="00F83730"/>
    <w:rsid w:val="00F8448F"/>
    <w:rsid w:val="00F84869"/>
    <w:rsid w:val="00F86B7B"/>
    <w:rsid w:val="00F8739F"/>
    <w:rsid w:val="00F87768"/>
    <w:rsid w:val="00F9021F"/>
    <w:rsid w:val="00F90552"/>
    <w:rsid w:val="00F9200A"/>
    <w:rsid w:val="00F92D5F"/>
    <w:rsid w:val="00F947BC"/>
    <w:rsid w:val="00F96470"/>
    <w:rsid w:val="00F97867"/>
    <w:rsid w:val="00FA07A1"/>
    <w:rsid w:val="00FA465F"/>
    <w:rsid w:val="00FA4FE3"/>
    <w:rsid w:val="00FA790A"/>
    <w:rsid w:val="00FB0A83"/>
    <w:rsid w:val="00FB0D64"/>
    <w:rsid w:val="00FB350C"/>
    <w:rsid w:val="00FB414A"/>
    <w:rsid w:val="00FB573D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FA9"/>
    <w:rsid w:val="00FE461E"/>
    <w:rsid w:val="00FE61F3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peer.com/publications/CD2EC044A365D6C3BA3DA300251AA9" TargetMode="External"/><Relationship Id="rId13" Type="http://schemas.openxmlformats.org/officeDocument/2006/relationships/hyperlink" Target="https://github.com/TahaRostami/NitPhonebook" TargetMode="External"/><Relationship Id="rId18" Type="http://schemas.openxmlformats.org/officeDocument/2006/relationships/hyperlink" Target="https://taharostami.github.io/publications/2021-12-14-ikt1.html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odares.ac.ir/~sjalili" TargetMode="Externa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github.com/TahaRostami/Harif" TargetMode="External"/><Relationship Id="rId17" Type="http://schemas.openxmlformats.org/officeDocument/2006/relationships/hyperlink" Target="https://taharostami.github.io/publications/2022-03-04-cfis1.html" TargetMode="External"/><Relationship Id="rId25" Type="http://schemas.openxmlformats.org/officeDocument/2006/relationships/hyperlink" Target="https://member.nit.ac.ir/home.php?sp=3910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taharostami.github.io/publications/2023-01-01-jp1.html" TargetMode="External"/><Relationship Id="rId20" Type="http://schemas.openxmlformats.org/officeDocument/2006/relationships/hyperlink" Target="https://scholar.google.com/citations?hl=en&amp;user=j6gUwMkAAAAJ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inative.com/profiles/7532306" TargetMode="External"/><Relationship Id="rId24" Type="http://schemas.openxmlformats.org/officeDocument/2006/relationships/hyperlink" Target="https://scholar.google.com/citations?user=0CBvqa8AAAAJ&amp;hl=en&amp;oi=ao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aharostami.github.io/publications/2023-01-02-jp2.html" TargetMode="External"/><Relationship Id="rId23" Type="http://schemas.openxmlformats.org/officeDocument/2006/relationships/hyperlink" Target="https://web.nit.ac.ir/~gholamirudi/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taharostami.github.io/projects/2021-01-12-TripadvisorWebScraper.html" TargetMode="External"/><Relationship Id="rId19" Type="http://schemas.openxmlformats.org/officeDocument/2006/relationships/hyperlink" Target="https://taharostami.github.io/publications/2023-01-04-NITCSGuid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rojects/2022-01-02-WHO.html" TargetMode="External"/><Relationship Id="rId14" Type="http://schemas.openxmlformats.org/officeDocument/2006/relationships/hyperlink" Target="https://taharostami.github.io/publications/2023-01-03-jp3.html" TargetMode="External"/><Relationship Id="rId22" Type="http://schemas.openxmlformats.org/officeDocument/2006/relationships/hyperlink" Target="https://scholar.google.com/citations?user=gMfblzgAAAAJ&amp;hl=en&amp;oi=ao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taharostami.github.io/" TargetMode="External"/><Relationship Id="rId1" Type="http://schemas.openxmlformats.org/officeDocument/2006/relationships/hyperlink" Target="mailto:taha.rostami.darunko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2</Pages>
  <Words>1204</Words>
  <Characters>686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4045</cp:revision>
  <cp:lastPrinted>2023-05-11T20:08:00Z</cp:lastPrinted>
  <dcterms:created xsi:type="dcterms:W3CDTF">2022-12-24T13:54:00Z</dcterms:created>
  <dcterms:modified xsi:type="dcterms:W3CDTF">2023-06-18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